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176A11">
        <w:rPr>
          <w:rFonts w:ascii="Arial" w:hAnsi="Arial"/>
          <w:sz w:val="20"/>
          <w:szCs w:val="20"/>
        </w:rPr>
        <w:t xml:space="preserve">June </w:t>
      </w:r>
      <w:r w:rsidR="00A446B9">
        <w:rPr>
          <w:rFonts w:ascii="Arial" w:hAnsi="Arial"/>
          <w:sz w:val="20"/>
          <w:szCs w:val="20"/>
        </w:rPr>
        <w:t>5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F869E5">
        <w:rPr>
          <w:rFonts w:ascii="Arial" w:hAnsi="Arial"/>
          <w:sz w:val="20"/>
          <w:szCs w:val="20"/>
        </w:rPr>
        <w:t>10:00am to 11</w:t>
      </w:r>
      <w:r w:rsidR="006E6E6B">
        <w:rPr>
          <w:rFonts w:ascii="Arial" w:hAnsi="Arial"/>
          <w:sz w:val="20"/>
          <w:szCs w:val="20"/>
        </w:rPr>
        <w:t>:</w:t>
      </w:r>
      <w:r w:rsidR="00AA25D3">
        <w:rPr>
          <w:rFonts w:ascii="Arial" w:hAnsi="Arial"/>
          <w:sz w:val="20"/>
          <w:szCs w:val="20"/>
        </w:rPr>
        <w:t>0</w:t>
      </w:r>
      <w:r w:rsidR="006C2B88">
        <w:rPr>
          <w:rFonts w:ascii="Arial" w:hAnsi="Arial"/>
          <w:sz w:val="20"/>
          <w:szCs w:val="20"/>
        </w:rPr>
        <w:t>0am EST</w:t>
      </w:r>
    </w:p>
    <w:p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:rsidR="00226C52" w:rsidRDefault="00226C52" w:rsidP="00A0067D">
      <w:pPr>
        <w:rPr>
          <w:rFonts w:ascii="Arial" w:hAnsi="Arial"/>
          <w:sz w:val="20"/>
          <w:szCs w:val="20"/>
        </w:rPr>
      </w:pP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F869E5" w:rsidRDefault="001242DC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6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 xml:space="preserve">Meeting number (access code): </w:t>
      </w:r>
      <w:r w:rsidR="007836A5" w:rsidRPr="007836A5">
        <w:rPr>
          <w:rFonts w:ascii="Arial" w:hAnsi="Arial" w:cs="Arial"/>
          <w:color w:val="666666"/>
          <w:sz w:val="20"/>
          <w:szCs w:val="20"/>
        </w:rPr>
        <w:t xml:space="preserve">928 041 466 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proofErr w:type="gramStart"/>
      <w:r>
        <w:rPr>
          <w:rFonts w:ascii="Segoe UI" w:hAnsi="Segoe UI" w:cs="Segoe UI"/>
          <w:sz w:val="28"/>
          <w:szCs w:val="28"/>
        </w:rPr>
        <w:t xml:space="preserve">  </w:t>
      </w:r>
      <w:proofErr w:type="gramEnd"/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7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8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</w:p>
    <w:p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rian Reinhold (LNI)</w:t>
      </w:r>
    </w:p>
    <w:p w:rsidR="00BB575B" w:rsidRDefault="00BB575B" w:rsidP="00BC3D82">
      <w:pPr>
        <w:rPr>
          <w:rFonts w:ascii="Arial" w:hAnsi="Arial"/>
          <w:sz w:val="20"/>
          <w:szCs w:val="20"/>
        </w:rPr>
      </w:pPr>
    </w:p>
    <w:p w:rsidR="00BC3D82" w:rsidRDefault="00BC3D82" w:rsidP="005407C7">
      <w:pPr>
        <w:rPr>
          <w:rFonts w:ascii="Arial" w:hAnsi="Arial"/>
          <w:sz w:val="20"/>
          <w:szCs w:val="20"/>
        </w:rPr>
      </w:pPr>
    </w:p>
    <w:p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:rsidR="00FB616B" w:rsidRPr="00FB616B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 xml:space="preserve">Review ballot comments for </w:t>
      </w:r>
      <w:r w:rsidR="00204F25">
        <w:rPr>
          <w:sz w:val="20"/>
          <w:szCs w:val="20"/>
        </w:rPr>
        <w:t>Questionnaire Response</w:t>
      </w:r>
    </w:p>
    <w:p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757B7F" w:rsidRDefault="00757B7F" w:rsidP="002B7DDF"/>
    <w:p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:rsidR="000C7ED5" w:rsidRPr="00E8545D" w:rsidRDefault="000C7ED5" w:rsidP="00E8545D">
      <w:pPr>
        <w:pStyle w:val="ListParagraph"/>
        <w:spacing w:after="200" w:line="276" w:lineRule="auto"/>
        <w:ind w:left="0"/>
        <w:contextualSpacing/>
        <w:rPr>
          <w:rFonts w:ascii="Verdana" w:hAnsi="Verdana"/>
          <w:sz w:val="20"/>
          <w:szCs w:val="20"/>
        </w:rPr>
      </w:pPr>
    </w:p>
    <w:p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 xml:space="preserve">ballot comments for </w:t>
      </w:r>
      <w:r w:rsidR="00FE1B72">
        <w:rPr>
          <w:rFonts w:ascii="Verdana" w:hAnsi="Verdana"/>
          <w:b/>
          <w:bCs/>
          <w:color w:val="0000FF"/>
          <w:sz w:val="20"/>
          <w:szCs w:val="20"/>
        </w:rPr>
        <w:t>Questionnaire Response document</w:t>
      </w:r>
    </w:p>
    <w:p w:rsidR="00FE1B72" w:rsidRDefault="00FE1B72" w:rsidP="00FE1B72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eviewed comments are tracked on the wiki. Resulting excel sheet is found here:</w:t>
      </w:r>
    </w:p>
    <w:p w:rsidR="00A446B9" w:rsidRDefault="001242DC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</w:pPr>
      <w:hyperlink r:id="rId9" w:history="1">
        <w:r w:rsidRPr="00161E5E">
          <w:rPr>
            <w:rStyle w:val="Hyperlink"/>
          </w:rPr>
          <w:t>http://wiki.hl7.org/images/7/78/CDAR2_IG_QRDOC_R1_N1_2017JAN_amalgamated_June052017.xls</w:t>
        </w:r>
      </w:hyperlink>
    </w:p>
    <w:p w:rsidR="001242DC" w:rsidRDefault="001242DC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</w:pPr>
      <w:bookmarkStart w:id="2" w:name="_GoBack"/>
      <w:bookmarkEnd w:id="2"/>
    </w:p>
    <w:p w:rsidR="002A6AA7" w:rsidRDefault="002A6AA7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253771" w:rsidRDefault="00253771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proofErr w:type="gramStart"/>
      <w:r>
        <w:rPr>
          <w:rFonts w:ascii="Verdana" w:hAnsi="Verdana"/>
          <w:bCs/>
          <w:sz w:val="20"/>
          <w:szCs w:val="20"/>
        </w:rPr>
        <w:t>none</w:t>
      </w:r>
      <w:proofErr w:type="gramEnd"/>
    </w:p>
    <w:p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:rsidR="006714EC" w:rsidRDefault="00176A11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June</w:t>
      </w:r>
      <w:r w:rsidR="00A446B9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>1</w:t>
      </w:r>
      <w:r w:rsidR="00A446B9">
        <w:rPr>
          <w:rFonts w:ascii="Arial" w:hAnsi="Arial"/>
          <w:sz w:val="20"/>
          <w:szCs w:val="20"/>
        </w:rPr>
        <w:t>2</w:t>
      </w:r>
      <w:r w:rsidR="00DB190A">
        <w:rPr>
          <w:rFonts w:ascii="Arial" w:hAnsi="Arial"/>
          <w:sz w:val="20"/>
          <w:szCs w:val="20"/>
        </w:rPr>
        <w:t>, 2017</w:t>
      </w:r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Description: image008" style="width:12.65pt;height:12.65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6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23"/>
  </w:num>
  <w:num w:numId="7">
    <w:abstractNumId w:val="17"/>
  </w:num>
  <w:num w:numId="8">
    <w:abstractNumId w:val="22"/>
  </w:num>
  <w:num w:numId="9">
    <w:abstractNumId w:val="25"/>
  </w:num>
  <w:num w:numId="10">
    <w:abstractNumId w:val="12"/>
  </w:num>
  <w:num w:numId="11">
    <w:abstractNumId w:val="2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9"/>
  </w:num>
  <w:num w:numId="15">
    <w:abstractNumId w:val="28"/>
  </w:num>
  <w:num w:numId="16">
    <w:abstractNumId w:val="27"/>
  </w:num>
  <w:num w:numId="17">
    <w:abstractNumId w:val="2"/>
  </w:num>
  <w:num w:numId="18">
    <w:abstractNumId w:val="5"/>
  </w:num>
  <w:num w:numId="19">
    <w:abstractNumId w:val="4"/>
  </w:num>
  <w:num w:numId="20">
    <w:abstractNumId w:val="21"/>
  </w:num>
  <w:num w:numId="21">
    <w:abstractNumId w:val="3"/>
  </w:num>
  <w:num w:numId="22">
    <w:abstractNumId w:val="14"/>
  </w:num>
  <w:num w:numId="23">
    <w:abstractNumId w:val="24"/>
  </w:num>
  <w:num w:numId="24">
    <w:abstractNumId w:val="6"/>
  </w:num>
  <w:num w:numId="25">
    <w:abstractNumId w:val="15"/>
  </w:num>
  <w:num w:numId="26">
    <w:abstractNumId w:val="11"/>
  </w:num>
  <w:num w:numId="27">
    <w:abstractNumId w:val="26"/>
  </w:num>
  <w:num w:numId="28">
    <w:abstractNumId w:val="13"/>
  </w:num>
  <w:num w:numId="29">
    <w:abstractNumId w:val="30"/>
  </w:num>
  <w:num w:numId="30">
    <w:abstractNumId w:val="19"/>
  </w:num>
  <w:num w:numId="31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qwUAP3mxHS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2133B"/>
    <w:rsid w:val="001219C4"/>
    <w:rsid w:val="00122145"/>
    <w:rsid w:val="00123894"/>
    <w:rsid w:val="001242DC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A11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04F25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4F89"/>
    <w:rsid w:val="00246C15"/>
    <w:rsid w:val="00247CC1"/>
    <w:rsid w:val="00251096"/>
    <w:rsid w:val="00251E7B"/>
    <w:rsid w:val="002536B1"/>
    <w:rsid w:val="0025377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6AA7"/>
    <w:rsid w:val="002A7446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5A07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3020"/>
    <w:rsid w:val="0035318F"/>
    <w:rsid w:val="0035607A"/>
    <w:rsid w:val="0035619F"/>
    <w:rsid w:val="003613C8"/>
    <w:rsid w:val="00361DFF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4354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2686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A78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36A5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3CBF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070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A3D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4599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46B9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25AA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575B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A7874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545D"/>
    <w:rsid w:val="00E8634D"/>
    <w:rsid w:val="00E869AC"/>
    <w:rsid w:val="00E86E43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1B8C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1B72"/>
    <w:rsid w:val="00FE404D"/>
    <w:rsid w:val="00FE7957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ex.com/pdf/tollfree_restrictions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pchalliance.webex.com/pchalliance/globalcallin.php?serviceType=MC&amp;ED=504487652&amp;tollFree=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challiance.webex.com/pchalliance/j.php?MTID=mc2d3f9fbe34a42e1b44854e5c2b35b62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iki.hl7.org/images/7/78/CDAR2_IG_QRDOC_R1_N1_2017JAN_amalgamated_June052017.xl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F5AC23-8418-48FC-9474-BC0C38698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381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Rosner, Martin</cp:lastModifiedBy>
  <cp:revision>43</cp:revision>
  <dcterms:created xsi:type="dcterms:W3CDTF">2017-02-06T16:56:00Z</dcterms:created>
  <dcterms:modified xsi:type="dcterms:W3CDTF">2017-06-05T20:23:00Z</dcterms:modified>
</cp:coreProperties>
</file>